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4EDB3" w14:textId="5CB96F05" w:rsidR="005265BE" w:rsidRPr="00DE0641" w:rsidRDefault="00657694" w:rsidP="00A17D10">
      <w:pPr>
        <w:tabs>
          <w:tab w:val="center" w:pos="3961"/>
        </w:tabs>
        <w:spacing w:after="0"/>
        <w:jc w:val="center"/>
        <w:rPr>
          <w:color w:val="auto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auto"/>
          <w:sz w:val="28"/>
          <w:szCs w:val="28"/>
        </w:rPr>
        <w:t>Jonathan Chiu</w:t>
      </w:r>
    </w:p>
    <w:p w14:paraId="17DFB6F5" w14:textId="62FAC699" w:rsidR="005265BE" w:rsidRPr="00996983" w:rsidRDefault="00631827" w:rsidP="00A17D10">
      <w:pPr>
        <w:tabs>
          <w:tab w:val="center" w:pos="1887"/>
          <w:tab w:val="right" w:pos="9028"/>
        </w:tabs>
        <w:spacing w:after="3"/>
        <w:jc w:val="center"/>
        <w:rPr>
          <w:color w:val="auto"/>
          <w:sz w:val="18"/>
          <w:szCs w:val="18"/>
        </w:rPr>
      </w:pPr>
      <w:r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>Phone number: 07745395826</w:t>
      </w:r>
    </w:p>
    <w:p w14:paraId="62EDB28B" w14:textId="50B9D863" w:rsidR="005265BE" w:rsidRPr="00520778" w:rsidRDefault="00631827" w:rsidP="00C901FC">
      <w:pPr>
        <w:tabs>
          <w:tab w:val="center" w:pos="2191"/>
          <w:tab w:val="right" w:pos="9028"/>
        </w:tabs>
        <w:spacing w:after="0"/>
        <w:jc w:val="center"/>
        <w:rPr>
          <w:rFonts w:ascii="Times New Roman" w:eastAsia="Times New Roman" w:hAnsi="Times New Roman" w:cs="Times New Roman"/>
          <w:color w:val="auto"/>
          <w:sz w:val="20"/>
          <w:szCs w:val="20"/>
        </w:rPr>
      </w:pPr>
      <w:r w:rsidRPr="0052077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Email: </w:t>
      </w:r>
      <w:hyperlink r:id="rId5" w:history="1">
        <w:r w:rsidR="0059325B" w:rsidRPr="00520778">
          <w:rPr>
            <w:rStyle w:val="Hyperlink"/>
            <w:rFonts w:ascii="Times New Roman" w:eastAsia="Times New Roman" w:hAnsi="Times New Roman" w:cs="Times New Roman"/>
            <w:color w:val="auto"/>
            <w:sz w:val="20"/>
            <w:szCs w:val="20"/>
            <w:u w:val="none"/>
          </w:rPr>
          <w:t>Jonathanchiu02@gmail.com</w:t>
        </w:r>
      </w:hyperlink>
      <w:r w:rsidR="00C901FC" w:rsidRPr="00520778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r w:rsidR="0059325B" w:rsidRPr="00520778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LinkedIn Profile: </w:t>
      </w:r>
      <w:hyperlink r:id="rId6" w:history="1">
        <w:r w:rsidR="000F25EF" w:rsidRPr="00520778">
          <w:rPr>
            <w:rStyle w:val="Hyperlink"/>
            <w:rFonts w:ascii="Times New Roman" w:eastAsia="Times New Roman" w:hAnsi="Times New Roman" w:cs="Times New Roman"/>
            <w:color w:val="auto"/>
            <w:sz w:val="20"/>
            <w:szCs w:val="20"/>
            <w:u w:val="none"/>
          </w:rPr>
          <w:t>https://www.linkedin.com/in/jonathanchiu-b302a7166/</w:t>
        </w:r>
      </w:hyperlink>
    </w:p>
    <w:p w14:paraId="662FD738" w14:textId="69AA459D" w:rsidR="00DE0641" w:rsidRDefault="00DE0641" w:rsidP="00C32A16">
      <w:pPr>
        <w:pStyle w:val="Heading1"/>
        <w:ind w:left="0" w:firstLine="0"/>
        <w:rPr>
          <w:color w:val="auto"/>
          <w:sz w:val="16"/>
          <w:szCs w:val="18"/>
        </w:rPr>
      </w:pPr>
      <w:r>
        <w:rPr>
          <w:color w:val="auto"/>
          <w:sz w:val="20"/>
          <w:szCs w:val="18"/>
        </w:rPr>
        <w:t>S</w:t>
      </w:r>
      <w:r>
        <w:rPr>
          <w:color w:val="auto"/>
          <w:sz w:val="16"/>
          <w:szCs w:val="18"/>
        </w:rPr>
        <w:t>UMMARY</w:t>
      </w:r>
    </w:p>
    <w:p w14:paraId="70D74D28" w14:textId="22979485" w:rsidR="00DE0641" w:rsidRPr="000F25EF" w:rsidRDefault="00C32A16" w:rsidP="00C32A16">
      <w:pPr>
        <w:pBdr>
          <w:top w:val="single" w:sz="4" w:space="1" w:color="auto"/>
        </w:pBdr>
        <w:spacing w:after="9"/>
        <w:ind w:right="-29"/>
        <w:rPr>
          <w:rFonts w:ascii="Times New Roman" w:hAnsi="Times New Roman" w:cs="Times New Roman"/>
          <w:color w:val="auto"/>
          <w:sz w:val="20"/>
          <w:szCs w:val="20"/>
        </w:rPr>
      </w:pPr>
      <w:r w:rsidRPr="00C32A16">
        <w:rPr>
          <w:rFonts w:ascii="Times New Roman" w:hAnsi="Times New Roman" w:cs="Times New Roman"/>
          <w:color w:val="auto"/>
          <w:sz w:val="20"/>
          <w:szCs w:val="20"/>
        </w:rPr>
        <w:t xml:space="preserve">Highly motivated Software Engineer </w:t>
      </w:r>
      <w:r w:rsidR="00D263C9">
        <w:rPr>
          <w:rFonts w:ascii="Times New Roman" w:hAnsi="Times New Roman" w:cs="Times New Roman"/>
          <w:color w:val="auto"/>
          <w:sz w:val="20"/>
          <w:szCs w:val="20"/>
        </w:rPr>
        <w:t xml:space="preserve">and Mathematician </w:t>
      </w:r>
      <w:r w:rsidRPr="00C32A16">
        <w:rPr>
          <w:rFonts w:ascii="Times New Roman" w:hAnsi="Times New Roman" w:cs="Times New Roman"/>
          <w:color w:val="auto"/>
          <w:sz w:val="20"/>
          <w:szCs w:val="20"/>
        </w:rPr>
        <w:t>with a proven track record of developing high-quality web applications that increase product performance and user engagement. Skilled in continuous integration and delivery, unit testing, and optimi</w:t>
      </w:r>
      <w:r>
        <w:rPr>
          <w:rFonts w:ascii="Times New Roman" w:hAnsi="Times New Roman" w:cs="Times New Roman"/>
          <w:color w:val="auto"/>
          <w:sz w:val="20"/>
          <w:szCs w:val="20"/>
        </w:rPr>
        <w:t>s</w:t>
      </w:r>
      <w:r w:rsidRPr="00C32A16">
        <w:rPr>
          <w:rFonts w:ascii="Times New Roman" w:hAnsi="Times New Roman" w:cs="Times New Roman"/>
          <w:color w:val="auto"/>
          <w:sz w:val="20"/>
          <w:szCs w:val="20"/>
        </w:rPr>
        <w:t xml:space="preserve">ing program execution efficiency. Strong academic background in Mathematics and Computer Science, with experience in </w:t>
      </w:r>
      <w:r w:rsidR="00D263C9">
        <w:rPr>
          <w:rFonts w:ascii="Times New Roman" w:hAnsi="Times New Roman" w:cs="Times New Roman"/>
          <w:color w:val="auto"/>
          <w:sz w:val="20"/>
          <w:szCs w:val="20"/>
        </w:rPr>
        <w:t>B</w:t>
      </w:r>
      <w:r w:rsidRPr="00C32A16">
        <w:rPr>
          <w:rFonts w:ascii="Times New Roman" w:hAnsi="Times New Roman" w:cs="Times New Roman"/>
          <w:color w:val="auto"/>
          <w:sz w:val="20"/>
          <w:szCs w:val="20"/>
        </w:rPr>
        <w:t xml:space="preserve">lockchain and </w:t>
      </w:r>
      <w:r w:rsidR="00D263C9">
        <w:rPr>
          <w:rFonts w:ascii="Times New Roman" w:hAnsi="Times New Roman" w:cs="Times New Roman"/>
          <w:color w:val="auto"/>
          <w:sz w:val="20"/>
          <w:szCs w:val="20"/>
        </w:rPr>
        <w:t>Financial O</w:t>
      </w:r>
      <w:r w:rsidRPr="00C32A16">
        <w:rPr>
          <w:rFonts w:ascii="Times New Roman" w:hAnsi="Times New Roman" w:cs="Times New Roman"/>
          <w:color w:val="auto"/>
          <w:sz w:val="20"/>
          <w:szCs w:val="20"/>
        </w:rPr>
        <w:t xml:space="preserve">perations </w:t>
      </w:r>
      <w:r w:rsidR="00D263C9">
        <w:rPr>
          <w:rFonts w:ascii="Times New Roman" w:hAnsi="Times New Roman" w:cs="Times New Roman"/>
          <w:color w:val="auto"/>
          <w:sz w:val="20"/>
          <w:szCs w:val="20"/>
        </w:rPr>
        <w:t>E</w:t>
      </w:r>
      <w:r w:rsidRPr="00C32A16">
        <w:rPr>
          <w:rFonts w:ascii="Times New Roman" w:hAnsi="Times New Roman" w:cs="Times New Roman"/>
          <w:color w:val="auto"/>
          <w:sz w:val="20"/>
          <w:szCs w:val="20"/>
        </w:rPr>
        <w:t>ngineering.</w:t>
      </w:r>
    </w:p>
    <w:p w14:paraId="0E83DCBA" w14:textId="4A878D94" w:rsidR="005C08BF" w:rsidRPr="005C08BF" w:rsidRDefault="005C08BF" w:rsidP="005C08BF">
      <w:pPr>
        <w:pStyle w:val="Heading1"/>
        <w:pBdr>
          <w:bottom w:val="single" w:sz="4" w:space="1" w:color="auto"/>
        </w:pBdr>
        <w:ind w:left="0" w:firstLine="0"/>
        <w:rPr>
          <w:color w:val="auto"/>
          <w:sz w:val="16"/>
          <w:szCs w:val="18"/>
        </w:rPr>
      </w:pPr>
      <w:r>
        <w:rPr>
          <w:color w:val="auto"/>
          <w:sz w:val="20"/>
          <w:szCs w:val="18"/>
        </w:rPr>
        <w:t>W</w:t>
      </w:r>
      <w:r w:rsidRPr="005C08BF">
        <w:rPr>
          <w:color w:val="auto"/>
          <w:sz w:val="16"/>
          <w:szCs w:val="16"/>
        </w:rPr>
        <w:t>ORK EXPERIENCE</w:t>
      </w:r>
    </w:p>
    <w:p w14:paraId="00B17576" w14:textId="65407A60" w:rsidR="005265BE" w:rsidRPr="00996983" w:rsidRDefault="00631827" w:rsidP="005C08BF">
      <w:pPr>
        <w:tabs>
          <w:tab w:val="center" w:pos="1603"/>
          <w:tab w:val="right" w:pos="9028"/>
        </w:tabs>
        <w:spacing w:after="12" w:line="249" w:lineRule="auto"/>
        <w:rPr>
          <w:color w:val="auto"/>
          <w:sz w:val="18"/>
          <w:szCs w:val="18"/>
        </w:rPr>
      </w:pPr>
      <w:r w:rsidRPr="00996983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Software Engineer, </w:t>
      </w:r>
      <w:r w:rsidR="001E0D15"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>Ting</w:t>
      </w:r>
      <w:r w:rsidR="00C901FC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, </w:t>
      </w:r>
      <w:r w:rsidR="009D55BD">
        <w:rPr>
          <w:rFonts w:ascii="Times New Roman" w:eastAsia="Times New Roman" w:hAnsi="Times New Roman" w:cs="Times New Roman"/>
          <w:color w:val="auto"/>
          <w:sz w:val="20"/>
          <w:szCs w:val="18"/>
        </w:rPr>
        <w:t>January</w:t>
      </w:r>
      <w:r w:rsidR="005C08BF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2022</w:t>
      </w:r>
      <w:r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- Current</w:t>
      </w:r>
      <w:r w:rsidRPr="00996983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 </w:t>
      </w:r>
    </w:p>
    <w:p w14:paraId="62C26C64" w14:textId="5FAE9699" w:rsidR="00C32A16" w:rsidRDefault="00C32A16" w:rsidP="00C32A16">
      <w:pPr>
        <w:numPr>
          <w:ilvl w:val="0"/>
          <w:numId w:val="12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Developed a Web Application utili</w:t>
      </w:r>
      <w:r w:rsidR="004165A2">
        <w:rPr>
          <w:rFonts w:ascii="Times New Roman" w:eastAsia="Times New Roman" w:hAnsi="Times New Roman" w:cs="Times New Roman"/>
          <w:color w:val="auto"/>
          <w:sz w:val="20"/>
          <w:szCs w:val="18"/>
        </w:rPr>
        <w:t>s</w:t>
      </w: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ing React to create a 21% increase in product performance and a 35% increase in user engagement. Implemented continuous integration and delivery practices to ensure proper code deployment.</w:t>
      </w:r>
    </w:p>
    <w:p w14:paraId="05D337E5" w14:textId="4F977EE1" w:rsidR="00DD1FA5" w:rsidRPr="00C15A50" w:rsidRDefault="00C32A16" w:rsidP="00C15A50">
      <w:pPr>
        <w:numPr>
          <w:ilvl w:val="0"/>
          <w:numId w:val="12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Identified 35% of previously missed errors through implementing unit testing, improving code reliability and maintainability</w:t>
      </w:r>
      <w:r w:rsidR="00C15A50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</w:t>
      </w:r>
      <w:r w:rsidR="000F63A7">
        <w:rPr>
          <w:rFonts w:ascii="Times New Roman" w:eastAsia="Times New Roman" w:hAnsi="Times New Roman" w:cs="Times New Roman"/>
          <w:color w:val="auto"/>
          <w:sz w:val="20"/>
          <w:szCs w:val="18"/>
        </w:rPr>
        <w:t>thus gaining</w:t>
      </w:r>
      <w:r w:rsidR="00C15A50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e</w:t>
      </w:r>
      <w:r w:rsidR="00DD1FA5" w:rsidRPr="00C15A50">
        <w:rPr>
          <w:rFonts w:ascii="Times New Roman" w:eastAsia="Times New Roman" w:hAnsi="Times New Roman" w:cs="Times New Roman"/>
          <w:color w:val="auto"/>
          <w:sz w:val="20"/>
          <w:szCs w:val="18"/>
        </w:rPr>
        <w:t>xperience in Agile development</w:t>
      </w:r>
      <w:r w:rsidR="00C15A50">
        <w:rPr>
          <w:rFonts w:ascii="Times New Roman" w:eastAsia="Times New Roman" w:hAnsi="Times New Roman" w:cs="Times New Roman"/>
          <w:color w:val="auto"/>
          <w:sz w:val="20"/>
          <w:szCs w:val="18"/>
        </w:rPr>
        <w:t>.</w:t>
      </w:r>
    </w:p>
    <w:p w14:paraId="58E7E6A5" w14:textId="199AB12F" w:rsidR="005265BE" w:rsidRPr="00C32A16" w:rsidRDefault="00657694" w:rsidP="00C32A16">
      <w:pPr>
        <w:spacing w:after="10" w:line="249" w:lineRule="auto"/>
        <w:rPr>
          <w:color w:val="auto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Blockchain Research Engineering </w:t>
      </w:r>
      <w:r w:rsidR="00631827" w:rsidRPr="00C32A16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>Intern</w:t>
      </w:r>
      <w:r w:rsidR="00631827"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, Queen Mary University of London</w:t>
      </w:r>
      <w:r w:rsidR="00C901FC"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, June 2022 – Aug</w:t>
      </w:r>
      <w:r w:rsidR="009D55BD">
        <w:rPr>
          <w:rFonts w:ascii="Times New Roman" w:eastAsia="Times New Roman" w:hAnsi="Times New Roman" w:cs="Times New Roman"/>
          <w:color w:val="auto"/>
          <w:sz w:val="20"/>
          <w:szCs w:val="18"/>
        </w:rPr>
        <w:t>ust</w:t>
      </w:r>
      <w:r w:rsidR="00C901FC"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2022</w:t>
      </w:r>
    </w:p>
    <w:p w14:paraId="6BFE8C01" w14:textId="119D74AB" w:rsidR="00996983" w:rsidRPr="00996983" w:rsidRDefault="00C32A16" w:rsidP="00996983">
      <w:pPr>
        <w:numPr>
          <w:ilvl w:val="0"/>
          <w:numId w:val="1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Checked the Contextual Equivalence of programs in Ethereum Smart Contracts to find bugs by using Operational and Game Semantics in collaboration with</w:t>
      </w:r>
      <w:r w:rsidR="00DD1FA5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</w:t>
      </w:r>
      <w:r w:rsidR="00D263C9">
        <w:rPr>
          <w:rFonts w:ascii="Times New Roman" w:eastAsia="Times New Roman" w:hAnsi="Times New Roman" w:cs="Times New Roman"/>
          <w:color w:val="auto"/>
          <w:sz w:val="20"/>
          <w:szCs w:val="18"/>
        </w:rPr>
        <w:t>Trinity College Dublin</w:t>
      </w: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. Optimi</w:t>
      </w:r>
      <w:r>
        <w:rPr>
          <w:rFonts w:ascii="Times New Roman" w:eastAsia="Times New Roman" w:hAnsi="Times New Roman" w:cs="Times New Roman"/>
          <w:color w:val="auto"/>
          <w:sz w:val="20"/>
          <w:szCs w:val="18"/>
        </w:rPr>
        <w:t>s</w:t>
      </w: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ed program execution efficiency by improving code coverage accuracy by 5% and decreasing execution time by 20%</w:t>
      </w:r>
      <w:r w:rsidR="00996983"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>.</w:t>
      </w:r>
    </w:p>
    <w:p w14:paraId="58E94C38" w14:textId="0B0CF205" w:rsidR="00C32A16" w:rsidRDefault="00C32A16" w:rsidP="00C32A16">
      <w:pPr>
        <w:numPr>
          <w:ilvl w:val="0"/>
          <w:numId w:val="1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C32A16">
        <w:rPr>
          <w:rFonts w:ascii="Times New Roman" w:hAnsi="Times New Roman" w:cs="Times New Roman"/>
          <w:color w:val="auto"/>
          <w:sz w:val="20"/>
          <w:szCs w:val="20"/>
        </w:rPr>
        <w:t xml:space="preserve">Wrote smart contracts using Solidity which were then translated into HOBBIT, developing programming skills in OCaml and familiarity with </w:t>
      </w:r>
      <w:r w:rsidR="00A43DA2">
        <w:rPr>
          <w:rFonts w:ascii="Times New Roman" w:hAnsi="Times New Roman" w:cs="Times New Roman"/>
          <w:color w:val="auto"/>
          <w:sz w:val="20"/>
          <w:szCs w:val="20"/>
        </w:rPr>
        <w:t>B</w:t>
      </w:r>
      <w:r w:rsidR="00A43DA2" w:rsidRPr="00C32A16">
        <w:rPr>
          <w:rFonts w:ascii="Times New Roman" w:hAnsi="Times New Roman" w:cs="Times New Roman"/>
          <w:color w:val="auto"/>
          <w:sz w:val="20"/>
          <w:szCs w:val="20"/>
        </w:rPr>
        <w:t>lockchain</w:t>
      </w:r>
      <w:r w:rsidRPr="00C32A16">
        <w:rPr>
          <w:rFonts w:ascii="Times New Roman" w:hAnsi="Times New Roman" w:cs="Times New Roman"/>
          <w:color w:val="auto"/>
          <w:sz w:val="20"/>
          <w:szCs w:val="20"/>
        </w:rPr>
        <w:t>.</w:t>
      </w:r>
    </w:p>
    <w:p w14:paraId="7867DA2A" w14:textId="1187D76F" w:rsidR="00C32A16" w:rsidRPr="00C32A16" w:rsidRDefault="00C32A16" w:rsidP="00C32A16">
      <w:pPr>
        <w:numPr>
          <w:ilvl w:val="0"/>
          <w:numId w:val="1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Minimi</w:t>
      </w:r>
      <w:r>
        <w:rPr>
          <w:rFonts w:ascii="Times New Roman" w:eastAsia="Times New Roman" w:hAnsi="Times New Roman" w:cs="Times New Roman"/>
          <w:color w:val="auto"/>
          <w:sz w:val="20"/>
          <w:szCs w:val="18"/>
        </w:rPr>
        <w:t>s</w:t>
      </w: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ed bugs by 50% and improved analysis time by 80% with tools such as Ethereum’s Truffle and static code analysers.</w:t>
      </w:r>
    </w:p>
    <w:p w14:paraId="68BE6310" w14:textId="645720FE" w:rsidR="00C901FC" w:rsidRPr="00442C22" w:rsidRDefault="00631827" w:rsidP="00C901FC">
      <w:pPr>
        <w:tabs>
          <w:tab w:val="center" w:pos="3064"/>
          <w:tab w:val="right" w:pos="9028"/>
        </w:tabs>
        <w:spacing w:after="12" w:line="249" w:lineRule="auto"/>
        <w:rPr>
          <w:rFonts w:ascii="Times New Roman" w:eastAsia="Times New Roman" w:hAnsi="Times New Roman" w:cs="Times New Roman"/>
          <w:color w:val="auto"/>
          <w:sz w:val="20"/>
          <w:szCs w:val="18"/>
        </w:rPr>
      </w:pPr>
      <w:r w:rsidRPr="00996983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>Teaching Assistant</w:t>
      </w:r>
      <w:r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>, Quee</w:t>
      </w:r>
      <w:r w:rsidRPr="00442C22">
        <w:rPr>
          <w:rFonts w:ascii="Times New Roman" w:eastAsia="Times New Roman" w:hAnsi="Times New Roman" w:cs="Times New Roman"/>
          <w:color w:val="auto"/>
          <w:sz w:val="20"/>
          <w:szCs w:val="18"/>
        </w:rPr>
        <w:t>n Mary University of London</w:t>
      </w:r>
      <w:r w:rsidR="00C901FC" w:rsidRPr="00442C22">
        <w:rPr>
          <w:rFonts w:ascii="Times New Roman" w:eastAsia="Times New Roman" w:hAnsi="Times New Roman" w:cs="Times New Roman"/>
          <w:color w:val="auto"/>
          <w:sz w:val="20"/>
          <w:szCs w:val="18"/>
        </w:rPr>
        <w:t>, Sep</w:t>
      </w:r>
      <w:r w:rsidR="009D55BD">
        <w:rPr>
          <w:rFonts w:ascii="Times New Roman" w:eastAsia="Times New Roman" w:hAnsi="Times New Roman" w:cs="Times New Roman"/>
          <w:color w:val="auto"/>
          <w:sz w:val="20"/>
          <w:szCs w:val="18"/>
        </w:rPr>
        <w:t>tember</w:t>
      </w:r>
      <w:r w:rsidR="00C901FC" w:rsidRPr="00442C22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2021 </w:t>
      </w:r>
      <w:r w:rsidR="00442C22" w:rsidRPr="00442C22">
        <w:rPr>
          <w:rFonts w:ascii="Times New Roman" w:eastAsia="Times New Roman" w:hAnsi="Times New Roman" w:cs="Times New Roman"/>
          <w:color w:val="auto"/>
          <w:sz w:val="20"/>
          <w:szCs w:val="18"/>
        </w:rPr>
        <w:t>–</w:t>
      </w:r>
      <w:r w:rsidR="00C901FC" w:rsidRPr="00442C22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Current</w:t>
      </w:r>
      <w:r w:rsidRPr="00442C22">
        <w:rPr>
          <w:rFonts w:ascii="Times New Roman" w:eastAsia="Times New Roman" w:hAnsi="Times New Roman" w:cs="Times New Roman"/>
          <w:color w:val="auto"/>
          <w:sz w:val="20"/>
          <w:szCs w:val="18"/>
        </w:rPr>
        <w:tab/>
      </w:r>
    </w:p>
    <w:p w14:paraId="3DE7814E" w14:textId="13E369EE" w:rsidR="00B96F7A" w:rsidRPr="00B96F7A" w:rsidRDefault="00DD1FA5" w:rsidP="003D466D">
      <w:pPr>
        <w:numPr>
          <w:ilvl w:val="0"/>
          <w:numId w:val="1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Taught hundreds of students across modules</w:t>
      </w:r>
      <w:r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such as </w:t>
      </w:r>
      <w:r w:rsidR="00442C22" w:rsidRPr="00442C22">
        <w:rPr>
          <w:rFonts w:ascii="Times New Roman" w:hAnsi="Times New Roman" w:cs="Times New Roman"/>
          <w:color w:val="auto"/>
          <w:sz w:val="20"/>
          <w:szCs w:val="20"/>
        </w:rPr>
        <w:t>Algorithms &amp; Data Structures, Software Engineering, Procedural Programming, Logic &amp; Discrete Structures, and Probability and Matrices</w:t>
      </w:r>
      <w:r w:rsidR="00B96F7A">
        <w:rPr>
          <w:rFonts w:ascii="Times New Roman" w:hAnsi="Times New Roman" w:cs="Times New Roman"/>
          <w:color w:val="auto"/>
          <w:sz w:val="20"/>
          <w:szCs w:val="20"/>
        </w:rPr>
        <w:t>.</w:t>
      </w:r>
    </w:p>
    <w:p w14:paraId="4B21122A" w14:textId="47A057E8" w:rsidR="00DD1FA5" w:rsidRPr="00DD1FA5" w:rsidRDefault="00B96F7A" w:rsidP="003D466D">
      <w:pPr>
        <w:numPr>
          <w:ilvl w:val="0"/>
          <w:numId w:val="1"/>
        </w:numPr>
        <w:spacing w:after="10" w:line="249" w:lineRule="auto"/>
        <w:ind w:hanging="360"/>
        <w:rPr>
          <w:color w:val="auto"/>
          <w:sz w:val="18"/>
          <w:szCs w:val="18"/>
        </w:rPr>
      </w:pPr>
      <w:r>
        <w:rPr>
          <w:rFonts w:ascii="Times New Roman" w:hAnsi="Times New Roman" w:cs="Times New Roman"/>
          <w:color w:val="auto"/>
          <w:sz w:val="20"/>
          <w:szCs w:val="20"/>
        </w:rPr>
        <w:t>M</w:t>
      </w:r>
      <w:r w:rsidR="00442C22" w:rsidRPr="00442C22">
        <w:rPr>
          <w:rFonts w:ascii="Times New Roman" w:hAnsi="Times New Roman" w:cs="Times New Roman"/>
          <w:color w:val="auto"/>
          <w:sz w:val="20"/>
          <w:szCs w:val="20"/>
        </w:rPr>
        <w:t>ark</w:t>
      </w:r>
      <w:r>
        <w:rPr>
          <w:rFonts w:ascii="Times New Roman" w:hAnsi="Times New Roman" w:cs="Times New Roman"/>
          <w:color w:val="auto"/>
          <w:sz w:val="20"/>
          <w:szCs w:val="20"/>
        </w:rPr>
        <w:t>ed</w:t>
      </w:r>
      <w:r w:rsidR="00442C22" w:rsidRPr="00442C22">
        <w:rPr>
          <w:rFonts w:ascii="Times New Roman" w:hAnsi="Times New Roman" w:cs="Times New Roman"/>
          <w:color w:val="auto"/>
          <w:sz w:val="20"/>
          <w:szCs w:val="20"/>
        </w:rPr>
        <w:t xml:space="preserve"> students' assignments and answering </w:t>
      </w:r>
      <w:r w:rsidR="00442C22">
        <w:rPr>
          <w:rFonts w:ascii="Times New Roman" w:hAnsi="Times New Roman" w:cs="Times New Roman"/>
          <w:color w:val="auto"/>
          <w:sz w:val="20"/>
          <w:szCs w:val="20"/>
        </w:rPr>
        <w:t>e</w:t>
      </w:r>
      <w:r w:rsidR="00442C22" w:rsidRPr="00442C22">
        <w:rPr>
          <w:rFonts w:ascii="Times New Roman" w:hAnsi="Times New Roman" w:cs="Times New Roman"/>
          <w:color w:val="auto"/>
          <w:sz w:val="20"/>
          <w:szCs w:val="20"/>
        </w:rPr>
        <w:t>nquiries.</w:t>
      </w:r>
      <w:r w:rsidR="003D466D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</w:p>
    <w:p w14:paraId="133826BA" w14:textId="2895FF0C" w:rsidR="00442C22" w:rsidRPr="00442C22" w:rsidRDefault="00C32A16" w:rsidP="00442C22">
      <w:pPr>
        <w:numPr>
          <w:ilvl w:val="0"/>
          <w:numId w:val="1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Invented and created questions for the modules</w:t>
      </w:r>
      <w:r w:rsidR="00B96F7A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that reflected learning outcomes</w:t>
      </w:r>
      <w:r w:rsidRPr="00C32A16">
        <w:rPr>
          <w:rFonts w:ascii="Times New Roman" w:eastAsia="Times New Roman" w:hAnsi="Times New Roman" w:cs="Times New Roman"/>
          <w:color w:val="auto"/>
          <w:sz w:val="20"/>
          <w:szCs w:val="18"/>
        </w:rPr>
        <w:t>, prepared and monitored examinations</w:t>
      </w:r>
      <w:r w:rsidR="006011B7">
        <w:rPr>
          <w:rFonts w:ascii="Times New Roman" w:eastAsia="Times New Roman" w:hAnsi="Times New Roman" w:cs="Times New Roman"/>
          <w:color w:val="auto"/>
          <w:sz w:val="20"/>
          <w:szCs w:val="18"/>
        </w:rPr>
        <w:t>.</w:t>
      </w:r>
    </w:p>
    <w:p w14:paraId="6B4455FB" w14:textId="7D2200C8" w:rsidR="005265BE" w:rsidRPr="00996983" w:rsidRDefault="00657694" w:rsidP="009E40C1">
      <w:pPr>
        <w:spacing w:after="0"/>
        <w:rPr>
          <w:color w:val="auto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Finance </w:t>
      </w:r>
      <w:r w:rsidR="00BF4350" w:rsidRPr="00996983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>Operations</w:t>
      </w:r>
      <w:r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 &amp; Tech</w:t>
      </w:r>
      <w:r w:rsidR="00BF4350" w:rsidRPr="00996983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 Engineering</w:t>
      </w:r>
      <w:r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 </w:t>
      </w:r>
      <w:r w:rsidR="00BF4350" w:rsidRPr="00996983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>In</w:t>
      </w:r>
      <w:r w:rsidR="00973365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>tern</w:t>
      </w:r>
      <w:r w:rsidR="00631827"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>, Rabobank</w:t>
      </w:r>
      <w:r w:rsidR="00C901FC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, </w:t>
      </w:r>
      <w:r w:rsidR="00631827"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>Jul</w:t>
      </w:r>
      <w:r w:rsidR="009D55BD">
        <w:rPr>
          <w:rFonts w:ascii="Times New Roman" w:eastAsia="Times New Roman" w:hAnsi="Times New Roman" w:cs="Times New Roman"/>
          <w:color w:val="auto"/>
          <w:sz w:val="20"/>
          <w:szCs w:val="18"/>
        </w:rPr>
        <w:t>y</w:t>
      </w:r>
      <w:r w:rsidR="00631827"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201</w:t>
      </w:r>
      <w:r w:rsidR="00622C68">
        <w:rPr>
          <w:rFonts w:ascii="Times New Roman" w:eastAsia="Times New Roman" w:hAnsi="Times New Roman" w:cs="Times New Roman"/>
          <w:color w:val="auto"/>
          <w:sz w:val="20"/>
          <w:szCs w:val="18"/>
        </w:rPr>
        <w:t>9</w:t>
      </w:r>
      <w:r w:rsidR="00631827"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</w:t>
      </w:r>
      <w:r w:rsidR="00622C68">
        <w:rPr>
          <w:rFonts w:ascii="Times New Roman" w:eastAsia="Times New Roman" w:hAnsi="Times New Roman" w:cs="Times New Roman"/>
          <w:color w:val="auto"/>
          <w:sz w:val="20"/>
          <w:szCs w:val="18"/>
        </w:rPr>
        <w:t>-</w:t>
      </w:r>
      <w:r w:rsidR="00631827"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Aug</w:t>
      </w:r>
      <w:r w:rsidR="009D55BD">
        <w:rPr>
          <w:rFonts w:ascii="Times New Roman" w:eastAsia="Times New Roman" w:hAnsi="Times New Roman" w:cs="Times New Roman"/>
          <w:color w:val="auto"/>
          <w:sz w:val="20"/>
          <w:szCs w:val="18"/>
        </w:rPr>
        <w:t>ust</w:t>
      </w:r>
      <w:r w:rsidR="00631827"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2019 </w:t>
      </w:r>
    </w:p>
    <w:p w14:paraId="0A51359A" w14:textId="77777777" w:rsidR="003D466D" w:rsidRPr="003D466D" w:rsidRDefault="003D466D">
      <w:pPr>
        <w:numPr>
          <w:ilvl w:val="0"/>
          <w:numId w:val="1"/>
        </w:numPr>
        <w:spacing w:after="10" w:line="249" w:lineRule="auto"/>
        <w:ind w:hanging="360"/>
        <w:rPr>
          <w:color w:val="auto"/>
          <w:sz w:val="18"/>
          <w:szCs w:val="18"/>
        </w:rPr>
      </w:pPr>
      <w:r w:rsidRPr="003D466D">
        <w:rPr>
          <w:rFonts w:ascii="Times New Roman" w:eastAsia="Times New Roman" w:hAnsi="Times New Roman" w:cs="Times New Roman"/>
          <w:color w:val="auto"/>
          <w:sz w:val="20"/>
          <w:szCs w:val="18"/>
        </w:rPr>
        <w:t>Successfully developed and implemented a cutting-edge algorithm using Java to merge data sets, resulting in a remarkable 7% improvement in the live environment.</w:t>
      </w:r>
    </w:p>
    <w:p w14:paraId="55484ECD" w14:textId="77777777" w:rsidR="003D466D" w:rsidRDefault="003D466D" w:rsidP="003D466D">
      <w:pPr>
        <w:numPr>
          <w:ilvl w:val="0"/>
          <w:numId w:val="1"/>
        </w:numPr>
        <w:spacing w:after="10" w:line="249" w:lineRule="auto"/>
        <w:ind w:hanging="360"/>
        <w:rPr>
          <w:rFonts w:ascii="Times New Roman" w:hAnsi="Times New Roman" w:cs="Times New Roman"/>
          <w:color w:val="auto"/>
          <w:sz w:val="18"/>
          <w:szCs w:val="18"/>
        </w:rPr>
      </w:pPr>
      <w:r w:rsidRPr="003D466D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Demonstrated exceptional project management skills by delivering a comprehensive system design, utilising Visio software and adhering to strict deadlines. </w:t>
      </w:r>
    </w:p>
    <w:p w14:paraId="40CFD733" w14:textId="3AD9EA3B" w:rsidR="003D466D" w:rsidRPr="003D466D" w:rsidRDefault="003D466D" w:rsidP="003D466D">
      <w:pPr>
        <w:numPr>
          <w:ilvl w:val="0"/>
          <w:numId w:val="1"/>
        </w:numPr>
        <w:spacing w:after="10" w:line="249" w:lineRule="auto"/>
        <w:ind w:hanging="360"/>
        <w:rPr>
          <w:rFonts w:ascii="Times New Roman" w:hAnsi="Times New Roman" w:cs="Times New Roman"/>
          <w:color w:val="auto"/>
          <w:sz w:val="18"/>
          <w:szCs w:val="18"/>
        </w:rPr>
      </w:pPr>
      <w:r w:rsidRPr="003D466D">
        <w:rPr>
          <w:rFonts w:ascii="Times New Roman" w:eastAsia="Times New Roman" w:hAnsi="Times New Roman" w:cs="Times New Roman"/>
          <w:color w:val="auto"/>
          <w:sz w:val="20"/>
          <w:szCs w:val="18"/>
        </w:rPr>
        <w:t>Collaborated with a team of four experts to research and analyse challenges faced by the banking industry</w:t>
      </w:r>
      <w:r w:rsidR="00DD1FA5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and</w:t>
      </w:r>
      <w:r w:rsidRPr="003D466D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deliver</w:t>
      </w:r>
      <w:r w:rsidR="00DD1FA5">
        <w:rPr>
          <w:rFonts w:ascii="Times New Roman" w:eastAsia="Times New Roman" w:hAnsi="Times New Roman" w:cs="Times New Roman"/>
          <w:color w:val="auto"/>
          <w:sz w:val="20"/>
          <w:szCs w:val="18"/>
        </w:rPr>
        <w:t>ed</w:t>
      </w:r>
      <w:r w:rsidRPr="003D466D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a compelling presentation to an audience of industry professionals.</w:t>
      </w:r>
    </w:p>
    <w:p w14:paraId="7FD284B2" w14:textId="7DA88DF9" w:rsidR="009441B0" w:rsidRPr="009441B0" w:rsidRDefault="003D466D" w:rsidP="009441B0">
      <w:pPr>
        <w:numPr>
          <w:ilvl w:val="0"/>
          <w:numId w:val="1"/>
        </w:numPr>
        <w:spacing w:after="10" w:line="249" w:lineRule="auto"/>
        <w:ind w:hanging="360"/>
        <w:rPr>
          <w:rFonts w:ascii="Times New Roman" w:hAnsi="Times New Roman" w:cs="Times New Roman"/>
          <w:color w:val="auto"/>
          <w:sz w:val="18"/>
          <w:szCs w:val="18"/>
        </w:rPr>
      </w:pPr>
      <w:r w:rsidRPr="003D466D">
        <w:rPr>
          <w:rFonts w:ascii="Times New Roman" w:eastAsia="Times New Roman" w:hAnsi="Times New Roman" w:cs="Times New Roman"/>
          <w:color w:val="auto"/>
          <w:sz w:val="20"/>
          <w:szCs w:val="18"/>
        </w:rPr>
        <w:t>Acquired valuable expertise in the Murex System and effectively migrated the test environment of Trading software, reducing run time by 5%. Proactively identified and resolved issues, ensuring a smooth transition to the new system</w:t>
      </w:r>
      <w:r w:rsidR="000B1E69">
        <w:rPr>
          <w:rFonts w:ascii="Times New Roman" w:eastAsia="Times New Roman" w:hAnsi="Times New Roman" w:cs="Times New Roman"/>
          <w:color w:val="auto"/>
          <w:sz w:val="20"/>
          <w:szCs w:val="18"/>
        </w:rPr>
        <w:t>.</w:t>
      </w:r>
    </w:p>
    <w:p w14:paraId="3391D531" w14:textId="026F318C" w:rsidR="00C0691E" w:rsidRPr="005C08BF" w:rsidRDefault="00C0691E" w:rsidP="005C08BF">
      <w:pPr>
        <w:pStyle w:val="Heading1"/>
        <w:pBdr>
          <w:bottom w:val="single" w:sz="4" w:space="1" w:color="auto"/>
        </w:pBdr>
        <w:ind w:left="-5"/>
        <w:rPr>
          <w:color w:val="auto"/>
          <w:sz w:val="16"/>
          <w:szCs w:val="18"/>
        </w:rPr>
      </w:pPr>
      <w:r w:rsidRPr="00996983">
        <w:rPr>
          <w:color w:val="auto"/>
          <w:sz w:val="20"/>
          <w:szCs w:val="18"/>
        </w:rPr>
        <w:t>E</w:t>
      </w:r>
      <w:r w:rsidRPr="00996983">
        <w:rPr>
          <w:color w:val="auto"/>
          <w:sz w:val="16"/>
          <w:szCs w:val="18"/>
        </w:rPr>
        <w:t>DUCATION</w:t>
      </w:r>
    </w:p>
    <w:p w14:paraId="7CAC91D0" w14:textId="7E5D5746" w:rsidR="00C0691E" w:rsidRPr="00996983" w:rsidRDefault="00C0691E" w:rsidP="00C0691E">
      <w:pPr>
        <w:tabs>
          <w:tab w:val="center" w:pos="561"/>
          <w:tab w:val="center" w:pos="3398"/>
          <w:tab w:val="right" w:pos="9028"/>
        </w:tabs>
        <w:spacing w:after="12" w:line="249" w:lineRule="auto"/>
        <w:rPr>
          <w:color w:val="auto"/>
          <w:sz w:val="18"/>
          <w:szCs w:val="18"/>
        </w:rPr>
      </w:pPr>
      <w:r w:rsidRPr="00996983">
        <w:rPr>
          <w:color w:val="auto"/>
          <w:sz w:val="18"/>
          <w:szCs w:val="18"/>
        </w:rPr>
        <w:tab/>
      </w:r>
      <w:r w:rsidR="009E40C1" w:rsidRPr="00996983">
        <w:rPr>
          <w:color w:val="auto"/>
          <w:sz w:val="18"/>
          <w:szCs w:val="18"/>
        </w:rPr>
        <w:t xml:space="preserve">   </w:t>
      </w:r>
      <w:r w:rsidRPr="00996983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BSc </w:t>
      </w:r>
      <w:r w:rsidR="009E40C1" w:rsidRPr="00996983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    </w:t>
      </w:r>
      <w:r w:rsidRPr="008157D6">
        <w:rPr>
          <w:rFonts w:ascii="Times New Roman" w:eastAsia="Times New Roman" w:hAnsi="Times New Roman" w:cs="Times New Roman"/>
          <w:b/>
          <w:bCs/>
          <w:color w:val="auto"/>
          <w:sz w:val="20"/>
          <w:szCs w:val="18"/>
        </w:rPr>
        <w:t>Queen Mary</w:t>
      </w:r>
      <w:r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>, Mathematics &amp; Computer Science</w:t>
      </w:r>
      <w:r w:rsidR="00C901FC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, </w:t>
      </w:r>
      <w:r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>Sep</w:t>
      </w:r>
      <w:r w:rsidR="008157D6">
        <w:rPr>
          <w:rFonts w:ascii="Times New Roman" w:eastAsia="Times New Roman" w:hAnsi="Times New Roman" w:cs="Times New Roman"/>
          <w:color w:val="auto"/>
          <w:sz w:val="20"/>
          <w:szCs w:val="18"/>
        </w:rPr>
        <w:t>tember</w:t>
      </w:r>
      <w:r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2020 – Jul</w:t>
      </w:r>
      <w:r w:rsidR="00584126">
        <w:rPr>
          <w:rFonts w:ascii="Times New Roman" w:eastAsia="Times New Roman" w:hAnsi="Times New Roman" w:cs="Times New Roman"/>
          <w:color w:val="auto"/>
          <w:sz w:val="20"/>
          <w:szCs w:val="18"/>
        </w:rPr>
        <w:t>y</w:t>
      </w:r>
      <w:r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</w:t>
      </w:r>
      <w:r w:rsidR="00C128E7">
        <w:rPr>
          <w:rFonts w:ascii="Times New Roman" w:eastAsia="Times New Roman" w:hAnsi="Times New Roman" w:cs="Times New Roman"/>
          <w:color w:val="auto"/>
          <w:sz w:val="20"/>
          <w:szCs w:val="18"/>
        </w:rPr>
        <w:t>202</w:t>
      </w:r>
      <w:r w:rsidR="001826D4">
        <w:rPr>
          <w:rFonts w:ascii="Times New Roman" w:eastAsia="Times New Roman" w:hAnsi="Times New Roman" w:cs="Times New Roman"/>
          <w:color w:val="auto"/>
          <w:sz w:val="20"/>
          <w:szCs w:val="18"/>
        </w:rPr>
        <w:t>3</w:t>
      </w:r>
    </w:p>
    <w:p w14:paraId="52F869DF" w14:textId="5F277BB5" w:rsidR="00C901FC" w:rsidRDefault="00C901FC" w:rsidP="00C901FC">
      <w:pPr>
        <w:spacing w:after="12" w:line="249" w:lineRule="auto"/>
        <w:ind w:firstLine="720"/>
        <w:rPr>
          <w:color w:val="auto"/>
          <w:sz w:val="18"/>
          <w:szCs w:val="18"/>
        </w:rPr>
      </w:pPr>
      <w:r>
        <w:rPr>
          <w:rFonts w:ascii="Times New Roman" w:eastAsia="Times New Roman" w:hAnsi="Times New Roman" w:cs="Times New Roman"/>
          <w:color w:val="auto"/>
          <w:sz w:val="20"/>
          <w:szCs w:val="18"/>
        </w:rPr>
        <w:t>Average: 87</w:t>
      </w:r>
      <w:r w:rsidR="009D55BD">
        <w:rPr>
          <w:rFonts w:ascii="Times New Roman" w:eastAsia="Times New Roman" w:hAnsi="Times New Roman" w:cs="Times New Roman"/>
          <w:color w:val="auto"/>
          <w:sz w:val="20"/>
          <w:szCs w:val="18"/>
        </w:rPr>
        <w:t>.8</w:t>
      </w:r>
      <w:r>
        <w:rPr>
          <w:rFonts w:ascii="Times New Roman" w:eastAsia="Times New Roman" w:hAnsi="Times New Roman" w:cs="Times New Roman"/>
          <w:color w:val="auto"/>
          <w:sz w:val="20"/>
          <w:szCs w:val="18"/>
        </w:rPr>
        <w:t>% (Expected First Class)</w:t>
      </w:r>
    </w:p>
    <w:p w14:paraId="4AA800AA" w14:textId="04C6B5B8" w:rsidR="009E40C1" w:rsidRPr="00996983" w:rsidRDefault="00C0691E" w:rsidP="00BC009A">
      <w:pPr>
        <w:spacing w:after="12" w:line="249" w:lineRule="auto"/>
        <w:ind w:firstLine="720"/>
        <w:rPr>
          <w:color w:val="auto"/>
          <w:sz w:val="18"/>
          <w:szCs w:val="18"/>
        </w:rPr>
      </w:pPr>
      <w:r w:rsidRPr="008157D6">
        <w:rPr>
          <w:rFonts w:ascii="Times New Roman" w:eastAsia="Times New Roman" w:hAnsi="Times New Roman" w:cs="Times New Roman"/>
          <w:b/>
          <w:bCs/>
          <w:color w:val="auto"/>
          <w:sz w:val="20"/>
          <w:szCs w:val="18"/>
        </w:rPr>
        <w:t>Elthorne Park High School</w:t>
      </w:r>
      <w:r w:rsidR="00C901FC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, </w:t>
      </w:r>
      <w:r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>Sep</w:t>
      </w:r>
      <w:r w:rsidR="00584126">
        <w:rPr>
          <w:rFonts w:ascii="Times New Roman" w:eastAsia="Times New Roman" w:hAnsi="Times New Roman" w:cs="Times New Roman"/>
          <w:color w:val="auto"/>
          <w:sz w:val="20"/>
          <w:szCs w:val="18"/>
        </w:rPr>
        <w:t>tember</w:t>
      </w:r>
      <w:r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2013 – Aug</w:t>
      </w:r>
      <w:r w:rsidR="00584126">
        <w:rPr>
          <w:rFonts w:ascii="Times New Roman" w:eastAsia="Times New Roman" w:hAnsi="Times New Roman" w:cs="Times New Roman"/>
          <w:color w:val="auto"/>
          <w:sz w:val="20"/>
          <w:szCs w:val="18"/>
        </w:rPr>
        <w:t>ust</w:t>
      </w:r>
      <w:r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2020 </w:t>
      </w:r>
    </w:p>
    <w:p w14:paraId="17FA008E" w14:textId="7F6A8D2E" w:rsidR="00D9116F" w:rsidRPr="009441B0" w:rsidRDefault="009E40C1" w:rsidP="009441B0">
      <w:pPr>
        <w:tabs>
          <w:tab w:val="center" w:pos="360"/>
          <w:tab w:val="center" w:pos="2376"/>
          <w:tab w:val="right" w:pos="9028"/>
        </w:tabs>
        <w:spacing w:after="12" w:line="249" w:lineRule="auto"/>
        <w:rPr>
          <w:color w:val="auto"/>
          <w:sz w:val="18"/>
          <w:szCs w:val="18"/>
        </w:rPr>
      </w:pPr>
      <w:r w:rsidRPr="00996983">
        <w:rPr>
          <w:color w:val="auto"/>
          <w:sz w:val="18"/>
          <w:szCs w:val="18"/>
        </w:rPr>
        <w:tab/>
      </w:r>
      <w:r w:rsidRPr="00996983">
        <w:rPr>
          <w:color w:val="auto"/>
          <w:sz w:val="18"/>
          <w:szCs w:val="18"/>
        </w:rPr>
        <w:tab/>
        <w:t xml:space="preserve">         </w:t>
      </w:r>
      <w:r w:rsidR="00C0691E" w:rsidRPr="00996983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A-levels: A*AAA (Extended Project, Maths, Further Maths, Computer Science) </w:t>
      </w:r>
    </w:p>
    <w:p w14:paraId="01593E5B" w14:textId="06289DF9" w:rsidR="005265BE" w:rsidRPr="005C08BF" w:rsidRDefault="00631827" w:rsidP="005C08BF">
      <w:pPr>
        <w:pStyle w:val="Heading1"/>
        <w:pBdr>
          <w:bottom w:val="single" w:sz="4" w:space="1" w:color="auto"/>
        </w:pBdr>
        <w:ind w:left="-5"/>
        <w:rPr>
          <w:color w:val="auto"/>
          <w:sz w:val="16"/>
          <w:szCs w:val="18"/>
        </w:rPr>
      </w:pPr>
      <w:r w:rsidRPr="00996983">
        <w:rPr>
          <w:color w:val="auto"/>
          <w:sz w:val="20"/>
          <w:szCs w:val="18"/>
        </w:rPr>
        <w:t>S</w:t>
      </w:r>
      <w:r w:rsidRPr="00996983">
        <w:rPr>
          <w:color w:val="auto"/>
          <w:sz w:val="16"/>
          <w:szCs w:val="18"/>
        </w:rPr>
        <w:t>KILLS</w:t>
      </w:r>
    </w:p>
    <w:p w14:paraId="1011E829" w14:textId="349E4E24" w:rsidR="005265BE" w:rsidRPr="00996983" w:rsidRDefault="00631827" w:rsidP="00F8373C">
      <w:pPr>
        <w:spacing w:after="0"/>
        <w:rPr>
          <w:rFonts w:ascii="Times New Roman" w:hAnsi="Times New Roman" w:cs="Times New Roman"/>
          <w:b/>
          <w:bCs/>
          <w:color w:val="auto"/>
          <w:sz w:val="18"/>
          <w:szCs w:val="18"/>
        </w:rPr>
      </w:pPr>
      <w:r w:rsidRPr="00996983">
        <w:rPr>
          <w:rFonts w:ascii="Times New Roman" w:hAnsi="Times New Roman" w:cs="Times New Roman"/>
          <w:b/>
          <w:bCs/>
          <w:color w:val="auto"/>
          <w:sz w:val="20"/>
          <w:szCs w:val="18"/>
        </w:rPr>
        <w:t xml:space="preserve">Software </w:t>
      </w:r>
      <w:r w:rsidRPr="00996983">
        <w:rPr>
          <w:rFonts w:ascii="Times New Roman" w:hAnsi="Times New Roman" w:cs="Times New Roman"/>
          <w:b/>
          <w:bCs/>
          <w:color w:val="auto"/>
          <w:sz w:val="20"/>
          <w:szCs w:val="18"/>
        </w:rPr>
        <w:tab/>
        <w:t xml:space="preserve"> </w:t>
      </w:r>
    </w:p>
    <w:p w14:paraId="1A043534" w14:textId="263E8E58" w:rsidR="005265BE" w:rsidRPr="00D9116F" w:rsidRDefault="00631827" w:rsidP="00D9116F">
      <w:pPr>
        <w:pStyle w:val="ListParagraph"/>
        <w:numPr>
          <w:ilvl w:val="0"/>
          <w:numId w:val="13"/>
        </w:numPr>
        <w:spacing w:after="10" w:line="249" w:lineRule="auto"/>
        <w:rPr>
          <w:color w:val="auto"/>
          <w:sz w:val="18"/>
          <w:szCs w:val="18"/>
        </w:rPr>
      </w:pPr>
      <w:r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Microsoft </w:t>
      </w:r>
      <w:r w:rsidR="009D55BD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Office, </w:t>
      </w:r>
      <w:r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Word, PowerPoint, Excel, GitHub, Visual Paradigm, Visio, and Latex. </w:t>
      </w:r>
    </w:p>
    <w:p w14:paraId="2E79CA3B" w14:textId="77777777" w:rsidR="005265BE" w:rsidRPr="00996983" w:rsidRDefault="00631827" w:rsidP="00F8373C">
      <w:pPr>
        <w:spacing w:after="0"/>
        <w:rPr>
          <w:color w:val="auto"/>
          <w:sz w:val="18"/>
          <w:szCs w:val="18"/>
        </w:rPr>
      </w:pPr>
      <w:r w:rsidRPr="00996983">
        <w:rPr>
          <w:rFonts w:ascii="Times New Roman" w:eastAsia="Times New Roman" w:hAnsi="Times New Roman" w:cs="Times New Roman"/>
          <w:b/>
          <w:color w:val="auto"/>
          <w:sz w:val="20"/>
          <w:szCs w:val="18"/>
        </w:rPr>
        <w:t xml:space="preserve">Mathematics </w:t>
      </w:r>
    </w:p>
    <w:p w14:paraId="11501812" w14:textId="77777777" w:rsidR="005265BE" w:rsidRPr="00D9116F" w:rsidRDefault="00631827" w:rsidP="00D9116F">
      <w:pPr>
        <w:pStyle w:val="ListParagraph"/>
        <w:numPr>
          <w:ilvl w:val="0"/>
          <w:numId w:val="14"/>
        </w:numPr>
        <w:spacing w:after="10" w:line="249" w:lineRule="auto"/>
        <w:rPr>
          <w:color w:val="auto"/>
          <w:sz w:val="18"/>
          <w:szCs w:val="18"/>
        </w:rPr>
      </w:pPr>
      <w:r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Linear Algebra, Calculus, Probability &amp; Statistics, and Linear Programming. </w:t>
      </w:r>
    </w:p>
    <w:p w14:paraId="48B82DD3" w14:textId="77777777" w:rsidR="005265BE" w:rsidRPr="00996983" w:rsidRDefault="00631827" w:rsidP="00F8373C">
      <w:pPr>
        <w:pStyle w:val="Heading2"/>
        <w:ind w:left="0" w:firstLine="0"/>
        <w:rPr>
          <w:color w:val="auto"/>
          <w:sz w:val="20"/>
          <w:szCs w:val="18"/>
        </w:rPr>
      </w:pPr>
      <w:r w:rsidRPr="00996983">
        <w:rPr>
          <w:color w:val="auto"/>
          <w:sz w:val="20"/>
          <w:szCs w:val="18"/>
        </w:rPr>
        <w:t xml:space="preserve">Programming Languages </w:t>
      </w:r>
    </w:p>
    <w:p w14:paraId="65D3F36A" w14:textId="60386DC8" w:rsidR="00D9116F" w:rsidRPr="00C901FC" w:rsidRDefault="00973365" w:rsidP="00C901FC">
      <w:pPr>
        <w:pStyle w:val="ListParagraph"/>
        <w:numPr>
          <w:ilvl w:val="0"/>
          <w:numId w:val="15"/>
        </w:numPr>
        <w:spacing w:after="10" w:line="249" w:lineRule="auto"/>
        <w:rPr>
          <w:rFonts w:ascii="Times New Roman" w:eastAsia="Times New Roman" w:hAnsi="Times New Roman" w:cs="Times New Roman"/>
          <w:color w:val="auto"/>
          <w:sz w:val="20"/>
          <w:szCs w:val="18"/>
        </w:rPr>
      </w:pPr>
      <w:r>
        <w:rPr>
          <w:rFonts w:ascii="Times New Roman" w:eastAsia="Times New Roman" w:hAnsi="Times New Roman" w:cs="Times New Roman"/>
          <w:color w:val="auto"/>
          <w:sz w:val="20"/>
          <w:szCs w:val="18"/>
        </w:rPr>
        <w:t>E</w:t>
      </w:r>
      <w:r w:rsidR="00631827"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xperience in Java, </w:t>
      </w:r>
      <w:r w:rsidR="009D55BD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JavaScript, Django, React, Vue JS, </w:t>
      </w:r>
      <w:r w:rsidR="00AB76B6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SQL, </w:t>
      </w:r>
      <w:r w:rsidR="00631827"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>Solidity, R, and Pytho</w:t>
      </w:r>
      <w:r w:rsidR="001E0D15"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>n</w:t>
      </w:r>
      <w:r w:rsidR="009D55BD">
        <w:rPr>
          <w:rFonts w:ascii="Times New Roman" w:eastAsia="Times New Roman" w:hAnsi="Times New Roman" w:cs="Times New Roman"/>
          <w:color w:val="auto"/>
          <w:sz w:val="20"/>
          <w:szCs w:val="18"/>
        </w:rPr>
        <w:t>.</w:t>
      </w:r>
    </w:p>
    <w:p w14:paraId="7CDBD3F7" w14:textId="6E42B334" w:rsidR="005265BE" w:rsidRPr="005C08BF" w:rsidRDefault="00631827" w:rsidP="005C08BF">
      <w:pPr>
        <w:pStyle w:val="Heading1"/>
        <w:pBdr>
          <w:bottom w:val="single" w:sz="4" w:space="1" w:color="auto"/>
        </w:pBdr>
        <w:ind w:left="-5"/>
        <w:rPr>
          <w:color w:val="auto"/>
          <w:sz w:val="16"/>
          <w:szCs w:val="18"/>
        </w:rPr>
      </w:pPr>
      <w:r w:rsidRPr="00996983">
        <w:rPr>
          <w:color w:val="auto"/>
          <w:sz w:val="20"/>
          <w:szCs w:val="18"/>
        </w:rPr>
        <w:t>P</w:t>
      </w:r>
      <w:r w:rsidRPr="00996983">
        <w:rPr>
          <w:color w:val="auto"/>
          <w:sz w:val="16"/>
          <w:szCs w:val="18"/>
        </w:rPr>
        <w:t>ROJECTS</w:t>
      </w:r>
    </w:p>
    <w:p w14:paraId="26396683" w14:textId="27B34651" w:rsidR="005265BE" w:rsidRPr="005C08BF" w:rsidRDefault="00631827" w:rsidP="00F8373C">
      <w:pPr>
        <w:pStyle w:val="Heading2"/>
        <w:spacing w:after="0"/>
        <w:ind w:left="0" w:firstLine="0"/>
        <w:rPr>
          <w:iCs/>
          <w:color w:val="auto"/>
          <w:sz w:val="20"/>
          <w:szCs w:val="18"/>
        </w:rPr>
      </w:pPr>
      <w:r w:rsidRPr="005C08BF">
        <w:rPr>
          <w:iCs/>
          <w:color w:val="auto"/>
          <w:sz w:val="20"/>
          <w:szCs w:val="18"/>
        </w:rPr>
        <w:t xml:space="preserve">Stock Trading System </w:t>
      </w:r>
    </w:p>
    <w:p w14:paraId="33996123" w14:textId="77777777" w:rsidR="00D9116F" w:rsidRPr="00D9116F" w:rsidRDefault="00D9116F" w:rsidP="00D9116F">
      <w:pPr>
        <w:pStyle w:val="ListParagraph"/>
        <w:numPr>
          <w:ilvl w:val="0"/>
          <w:numId w:val="16"/>
        </w:numPr>
        <w:spacing w:after="10" w:line="249" w:lineRule="auto"/>
        <w:rPr>
          <w:rFonts w:ascii="Times New Roman" w:eastAsia="Times New Roman" w:hAnsi="Times New Roman" w:cs="Times New Roman"/>
          <w:color w:val="auto"/>
          <w:sz w:val="20"/>
          <w:szCs w:val="18"/>
        </w:rPr>
      </w:pPr>
      <w:r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>Designed and created</w:t>
      </w:r>
      <w:r w:rsidR="00631827"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a stock trading system using Java and created the GUI using Swing. </w:t>
      </w:r>
    </w:p>
    <w:p w14:paraId="4964307D" w14:textId="77777777" w:rsidR="00D9116F" w:rsidRPr="00D9116F" w:rsidRDefault="00D9116F" w:rsidP="00D9116F">
      <w:pPr>
        <w:pStyle w:val="ListParagraph"/>
        <w:numPr>
          <w:ilvl w:val="0"/>
          <w:numId w:val="16"/>
        </w:numPr>
        <w:spacing w:after="10" w:line="249" w:lineRule="auto"/>
        <w:rPr>
          <w:color w:val="auto"/>
          <w:sz w:val="18"/>
          <w:szCs w:val="18"/>
        </w:rPr>
      </w:pPr>
      <w:r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>Implemented</w:t>
      </w:r>
      <w:r w:rsidR="00631827"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API calls to use the live feed of data in the system. </w:t>
      </w:r>
    </w:p>
    <w:p w14:paraId="42BE2E86" w14:textId="608F3B3C" w:rsidR="00D9116F" w:rsidRPr="005C08BF" w:rsidRDefault="00631827" w:rsidP="00F8373C">
      <w:pPr>
        <w:pStyle w:val="Heading2"/>
        <w:spacing w:after="0"/>
        <w:ind w:left="0" w:firstLine="0"/>
        <w:rPr>
          <w:iCs/>
          <w:color w:val="auto"/>
          <w:sz w:val="20"/>
          <w:szCs w:val="18"/>
        </w:rPr>
      </w:pPr>
      <w:r w:rsidRPr="005C08BF">
        <w:rPr>
          <w:iCs/>
          <w:color w:val="auto"/>
          <w:sz w:val="20"/>
          <w:szCs w:val="18"/>
        </w:rPr>
        <w:t xml:space="preserve">Extended Project Qualification, Bitcoin Dissertation </w:t>
      </w:r>
    </w:p>
    <w:p w14:paraId="68B48752" w14:textId="77777777" w:rsidR="00D9116F" w:rsidRPr="00D9116F" w:rsidRDefault="00996983" w:rsidP="00D9116F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 w:rsidRPr="00D9116F">
        <w:rPr>
          <w:rFonts w:ascii="Times New Roman" w:hAnsi="Times New Roman" w:cs="Times New Roman"/>
          <w:sz w:val="20"/>
          <w:szCs w:val="20"/>
        </w:rPr>
        <w:t>Undertook an</w:t>
      </w:r>
      <w:r w:rsidR="00631827" w:rsidRPr="00D9116F">
        <w:rPr>
          <w:rFonts w:ascii="Times New Roman" w:hAnsi="Times New Roman" w:cs="Times New Roman"/>
          <w:sz w:val="20"/>
          <w:szCs w:val="20"/>
        </w:rPr>
        <w:t xml:space="preserve"> EPQ dissertation on Bitcoin, </w:t>
      </w:r>
      <w:r w:rsidRPr="00D9116F">
        <w:rPr>
          <w:rFonts w:ascii="Times New Roman" w:hAnsi="Times New Roman" w:cs="Times New Roman"/>
          <w:sz w:val="20"/>
          <w:szCs w:val="20"/>
        </w:rPr>
        <w:t>focussing on</w:t>
      </w:r>
      <w:r w:rsidR="00631827" w:rsidRPr="00D9116F">
        <w:rPr>
          <w:rFonts w:ascii="Times New Roman" w:hAnsi="Times New Roman" w:cs="Times New Roman"/>
          <w:sz w:val="20"/>
          <w:szCs w:val="20"/>
        </w:rPr>
        <w:t xml:space="preserve"> the workings of Bitcoin, </w:t>
      </w:r>
    </w:p>
    <w:p w14:paraId="6D578890" w14:textId="3B4D7575" w:rsidR="005265BE" w:rsidRPr="00C901FC" w:rsidRDefault="00996983" w:rsidP="00C901F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Developed understanding of Cryptography in Bitcoin </w:t>
      </w:r>
      <w:r w:rsidR="00631827"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such as </w:t>
      </w:r>
      <w:r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>the use of</w:t>
      </w:r>
      <w:r w:rsidR="00631827" w:rsidRPr="00D9116F">
        <w:rPr>
          <w:rFonts w:ascii="Times New Roman" w:eastAsia="Times New Roman" w:hAnsi="Times New Roman" w:cs="Times New Roman"/>
          <w:color w:val="auto"/>
          <w:sz w:val="20"/>
          <w:szCs w:val="18"/>
        </w:rPr>
        <w:t xml:space="preserve"> Merkle trees when verifying transactions and the Blockchain. </w:t>
      </w:r>
    </w:p>
    <w:sectPr w:rsidR="005265BE" w:rsidRPr="00C901FC" w:rsidSect="00C901FC">
      <w:pgSz w:w="11906" w:h="16838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96427"/>
    <w:multiLevelType w:val="hybridMultilevel"/>
    <w:tmpl w:val="01DA475C"/>
    <w:lvl w:ilvl="0" w:tplc="F6A0EB84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EBEC064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CCA4A7A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1A3D52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8A60234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798C6A8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6E4BA88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1A266AE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EAABCE0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28300DF"/>
    <w:multiLevelType w:val="hybridMultilevel"/>
    <w:tmpl w:val="F77258F0"/>
    <w:lvl w:ilvl="0" w:tplc="08090001">
      <w:start w:val="1"/>
      <w:numFmt w:val="bullet"/>
      <w:lvlText w:val=""/>
      <w:lvlJc w:val="left"/>
      <w:pPr>
        <w:ind w:left="1065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8C40412"/>
    <w:multiLevelType w:val="hybridMultilevel"/>
    <w:tmpl w:val="CDE082EA"/>
    <w:lvl w:ilvl="0" w:tplc="F6A0EB84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5751D"/>
    <w:multiLevelType w:val="hybridMultilevel"/>
    <w:tmpl w:val="3EFA677E"/>
    <w:lvl w:ilvl="0" w:tplc="08090001">
      <w:start w:val="1"/>
      <w:numFmt w:val="bullet"/>
      <w:lvlText w:val=""/>
      <w:lvlJc w:val="left"/>
      <w:pPr>
        <w:ind w:left="1065"/>
      </w:pPr>
      <w:rPr>
        <w:rFonts w:ascii="Symbol" w:hAnsi="Symbol" w:hint="default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CF42C19"/>
    <w:multiLevelType w:val="hybridMultilevel"/>
    <w:tmpl w:val="FD322E54"/>
    <w:lvl w:ilvl="0" w:tplc="F6A0EB84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F16B17"/>
    <w:multiLevelType w:val="hybridMultilevel"/>
    <w:tmpl w:val="06C408BE"/>
    <w:lvl w:ilvl="0" w:tplc="F6A0EB84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8202F46"/>
    <w:multiLevelType w:val="hybridMultilevel"/>
    <w:tmpl w:val="F9E6710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865B6A"/>
    <w:multiLevelType w:val="hybridMultilevel"/>
    <w:tmpl w:val="9426004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682110"/>
    <w:multiLevelType w:val="hybridMultilevel"/>
    <w:tmpl w:val="AEE64BF4"/>
    <w:lvl w:ilvl="0" w:tplc="F6A0EB84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5585CC4"/>
    <w:multiLevelType w:val="hybridMultilevel"/>
    <w:tmpl w:val="4A9259A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B256E45"/>
    <w:multiLevelType w:val="hybridMultilevel"/>
    <w:tmpl w:val="2098D80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700F1F"/>
    <w:multiLevelType w:val="hybridMultilevel"/>
    <w:tmpl w:val="42D2F14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3DB0FA5"/>
    <w:multiLevelType w:val="hybridMultilevel"/>
    <w:tmpl w:val="2B7C8BB6"/>
    <w:lvl w:ilvl="0" w:tplc="F6A0EB84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E4A2E73"/>
    <w:multiLevelType w:val="hybridMultilevel"/>
    <w:tmpl w:val="78A00E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EDD4819"/>
    <w:multiLevelType w:val="hybridMultilevel"/>
    <w:tmpl w:val="A0080030"/>
    <w:lvl w:ilvl="0" w:tplc="F6A0EB84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EA4C4D"/>
    <w:multiLevelType w:val="hybridMultilevel"/>
    <w:tmpl w:val="7FC8A03E"/>
    <w:lvl w:ilvl="0" w:tplc="F6A0EB84">
      <w:start w:val="1"/>
      <w:numFmt w:val="bullet"/>
      <w:lvlText w:val="•"/>
      <w:lvlJc w:val="left"/>
      <w:pPr>
        <w:ind w:left="108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63C3BA5"/>
    <w:multiLevelType w:val="hybridMultilevel"/>
    <w:tmpl w:val="B5E24676"/>
    <w:lvl w:ilvl="0" w:tplc="939A000C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32CD0D2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E4028F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2C065EC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DC0B9E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DFEC542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EDC3DF0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BCB2E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6EAAAD8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7344613"/>
    <w:multiLevelType w:val="hybridMultilevel"/>
    <w:tmpl w:val="AA6A2EAE"/>
    <w:lvl w:ilvl="0" w:tplc="F6A0EB84">
      <w:start w:val="1"/>
      <w:numFmt w:val="bullet"/>
      <w:lvlText w:val="•"/>
      <w:lvlJc w:val="left"/>
      <w:pPr>
        <w:ind w:left="1065"/>
      </w:pPr>
      <w:rPr>
        <w:rFonts w:ascii="Arial" w:eastAsia="Arial" w:hAnsi="Arial" w:cs="Arial" w:hint="default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E637861"/>
    <w:multiLevelType w:val="hybridMultilevel"/>
    <w:tmpl w:val="FE8028E2"/>
    <w:lvl w:ilvl="0" w:tplc="F6A0EB84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036C5E"/>
    <w:multiLevelType w:val="hybridMultilevel"/>
    <w:tmpl w:val="38C2FC9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75414434">
    <w:abstractNumId w:val="0"/>
  </w:num>
  <w:num w:numId="2" w16cid:durableId="2135754532">
    <w:abstractNumId w:val="16"/>
  </w:num>
  <w:num w:numId="3" w16cid:durableId="792211055">
    <w:abstractNumId w:val="7"/>
  </w:num>
  <w:num w:numId="4" w16cid:durableId="1017269156">
    <w:abstractNumId w:val="9"/>
  </w:num>
  <w:num w:numId="5" w16cid:durableId="1733574777">
    <w:abstractNumId w:val="10"/>
  </w:num>
  <w:num w:numId="6" w16cid:durableId="1017393841">
    <w:abstractNumId w:val="6"/>
  </w:num>
  <w:num w:numId="7" w16cid:durableId="1230113245">
    <w:abstractNumId w:val="11"/>
  </w:num>
  <w:num w:numId="8" w16cid:durableId="72287962">
    <w:abstractNumId w:val="19"/>
  </w:num>
  <w:num w:numId="9" w16cid:durableId="420106581">
    <w:abstractNumId w:val="1"/>
  </w:num>
  <w:num w:numId="10" w16cid:durableId="1128469483">
    <w:abstractNumId w:val="13"/>
  </w:num>
  <w:num w:numId="11" w16cid:durableId="455685470">
    <w:abstractNumId w:val="3"/>
  </w:num>
  <w:num w:numId="12" w16cid:durableId="240650615">
    <w:abstractNumId w:val="17"/>
  </w:num>
  <w:num w:numId="13" w16cid:durableId="558368177">
    <w:abstractNumId w:val="5"/>
  </w:num>
  <w:num w:numId="14" w16cid:durableId="257257187">
    <w:abstractNumId w:val="8"/>
  </w:num>
  <w:num w:numId="15" w16cid:durableId="725447752">
    <w:abstractNumId w:val="14"/>
  </w:num>
  <w:num w:numId="16" w16cid:durableId="1754624705">
    <w:abstractNumId w:val="12"/>
  </w:num>
  <w:num w:numId="17" w16cid:durableId="1852181335">
    <w:abstractNumId w:val="15"/>
  </w:num>
  <w:num w:numId="18" w16cid:durableId="1926107126">
    <w:abstractNumId w:val="4"/>
  </w:num>
  <w:num w:numId="19" w16cid:durableId="1916428661">
    <w:abstractNumId w:val="18"/>
  </w:num>
  <w:num w:numId="20" w16cid:durableId="14766002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DKxMDE3MTMyNjVU0lEKTi0uzszPAykwqQUAdeflGiwAAAA="/>
  </w:docVars>
  <w:rsids>
    <w:rsidRoot w:val="005265BE"/>
    <w:rsid w:val="000442BD"/>
    <w:rsid w:val="00073129"/>
    <w:rsid w:val="000B1E69"/>
    <w:rsid w:val="000F25EF"/>
    <w:rsid w:val="000F63A7"/>
    <w:rsid w:val="00144BE2"/>
    <w:rsid w:val="001826D4"/>
    <w:rsid w:val="001E0D15"/>
    <w:rsid w:val="00213C65"/>
    <w:rsid w:val="00262A63"/>
    <w:rsid w:val="0028482B"/>
    <w:rsid w:val="003C51E8"/>
    <w:rsid w:val="003D466D"/>
    <w:rsid w:val="003E562D"/>
    <w:rsid w:val="004165A2"/>
    <w:rsid w:val="00442C22"/>
    <w:rsid w:val="00464A0C"/>
    <w:rsid w:val="00466293"/>
    <w:rsid w:val="00520778"/>
    <w:rsid w:val="005265BE"/>
    <w:rsid w:val="00584126"/>
    <w:rsid w:val="0059208E"/>
    <w:rsid w:val="0059325B"/>
    <w:rsid w:val="005C08BF"/>
    <w:rsid w:val="006011B7"/>
    <w:rsid w:val="00622C68"/>
    <w:rsid w:val="00631827"/>
    <w:rsid w:val="00657694"/>
    <w:rsid w:val="006A2C09"/>
    <w:rsid w:val="008157D6"/>
    <w:rsid w:val="00824551"/>
    <w:rsid w:val="00900E9C"/>
    <w:rsid w:val="009441B0"/>
    <w:rsid w:val="00973365"/>
    <w:rsid w:val="00996983"/>
    <w:rsid w:val="009B35C8"/>
    <w:rsid w:val="009D55BD"/>
    <w:rsid w:val="009E40C1"/>
    <w:rsid w:val="00A17D10"/>
    <w:rsid w:val="00A43DA2"/>
    <w:rsid w:val="00A6490F"/>
    <w:rsid w:val="00AB76B6"/>
    <w:rsid w:val="00B96F7A"/>
    <w:rsid w:val="00BC009A"/>
    <w:rsid w:val="00BF4350"/>
    <w:rsid w:val="00C0691E"/>
    <w:rsid w:val="00C128E7"/>
    <w:rsid w:val="00C15A50"/>
    <w:rsid w:val="00C32A16"/>
    <w:rsid w:val="00C901FC"/>
    <w:rsid w:val="00CF7528"/>
    <w:rsid w:val="00D263C9"/>
    <w:rsid w:val="00D9116F"/>
    <w:rsid w:val="00DD1FA5"/>
    <w:rsid w:val="00DE0641"/>
    <w:rsid w:val="00F83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A1116"/>
  <w15:docId w15:val="{CADAD532-8994-4230-803E-F82D6AC52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1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"/>
      <w:ind w:left="370" w:hanging="10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19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5932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32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11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jonathan-chiu-b302a7166/" TargetMode="External"/><Relationship Id="rId5" Type="http://schemas.openxmlformats.org/officeDocument/2006/relationships/hyperlink" Target="mailto:Jonathanchiu0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61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Ka-Joon Chiu</dc:creator>
  <cp:keywords/>
  <dc:description/>
  <cp:lastModifiedBy>Jonathan Ka-Joon Chiu</cp:lastModifiedBy>
  <cp:revision>5</cp:revision>
  <cp:lastPrinted>2023-04-07T00:16:00Z</cp:lastPrinted>
  <dcterms:created xsi:type="dcterms:W3CDTF">2023-03-10T00:32:00Z</dcterms:created>
  <dcterms:modified xsi:type="dcterms:W3CDTF">2023-04-07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694448b0049efa18bd7be8aa18f7ec789fe29edc399a6b6d36f4a27958d3b0</vt:lpwstr>
  </property>
</Properties>
</file>